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4B0126C6" w14:textId="0D10A176" w:rsidR="00C0082A" w:rsidRPr="004A6E42" w:rsidRDefault="00C0082A" w:rsidP="00C0082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706737">
        <w:rPr>
          <w:rFonts w:ascii="Arial" w:hAnsi="Arial" w:cs="Arial"/>
          <w:bCs/>
          <w:sz w:val="24"/>
        </w:rPr>
        <w:t>In Press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6646F3BA" w14:textId="77777777" w:rsidR="00C0082A" w:rsidRDefault="00C0082A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77D05AB" w14:textId="4D3430F5" w:rsidR="00371272" w:rsidRPr="0025505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24D3C68A" w14:textId="77777777" w:rsidR="00255052" w:rsidRPr="00C0082A" w:rsidRDefault="00255052" w:rsidP="0037127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77B56CBB" w14:textId="3869C3CB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</w:t>
      </w:r>
      <w:proofErr w:type="gramStart"/>
      <w:r w:rsidRPr="00906BC0">
        <w:rPr>
          <w:rFonts w:ascii="Arial" w:hAnsi="Arial" w:cs="Arial"/>
          <w:sz w:val="24"/>
        </w:rPr>
        <w:t>e.g.</w:t>
      </w:r>
      <w:proofErr w:type="gramEnd"/>
      <w:r w:rsidRPr="00906BC0">
        <w:rPr>
          <w:rFonts w:ascii="Arial" w:hAnsi="Arial" w:cs="Arial"/>
          <w:sz w:val="24"/>
        </w:rPr>
        <w:t xml:space="preserve">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CA3A2" w14:textId="77777777" w:rsidR="00B16F77" w:rsidRDefault="00B16F77" w:rsidP="00C7713F">
      <w:pPr>
        <w:spacing w:after="0" w:line="240" w:lineRule="auto"/>
      </w:pPr>
      <w:r>
        <w:separator/>
      </w:r>
    </w:p>
  </w:endnote>
  <w:endnote w:type="continuationSeparator" w:id="0">
    <w:p w14:paraId="42B9ABA9" w14:textId="77777777" w:rsidR="00B16F77" w:rsidRDefault="00B16F7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00E72" w14:textId="77777777" w:rsidR="00B16F77" w:rsidRDefault="00B16F77" w:rsidP="00C7713F">
      <w:pPr>
        <w:spacing w:after="0" w:line="240" w:lineRule="auto"/>
      </w:pPr>
      <w:r>
        <w:separator/>
      </w:r>
    </w:p>
  </w:footnote>
  <w:footnote w:type="continuationSeparator" w:id="0">
    <w:p w14:paraId="1301473C" w14:textId="77777777" w:rsidR="00B16F77" w:rsidRDefault="00B16F7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6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38</cp:revision>
  <cp:lastPrinted>2020-03-18T01:58:00Z</cp:lastPrinted>
  <dcterms:created xsi:type="dcterms:W3CDTF">2016-10-05T19:10:00Z</dcterms:created>
  <dcterms:modified xsi:type="dcterms:W3CDTF">2021-01-22T14:59:00Z</dcterms:modified>
</cp:coreProperties>
</file>